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CAF09" w14:textId="28B8D1BC" w:rsidR="00846EDE" w:rsidRPr="00015FED" w:rsidRDefault="00000000" w:rsidP="00846EDE">
      <w:pPr>
        <w:jc w:val="center"/>
        <w:rPr>
          <w:rFonts w:ascii="Arial Narrow" w:hAnsi="Arial Narrow" w:cs="Arial"/>
          <w:bCs/>
          <w:color w:val="F79646"/>
          <w:sz w:val="36"/>
        </w:rPr>
      </w:pPr>
      <w:r>
        <w:rPr>
          <w:rFonts w:ascii="Arial Narrow" w:hAnsi="Arial Narrow" w:cs="Arial"/>
          <w:color w:val="FABF8F"/>
          <w:sz w:val="36"/>
        </w:rPr>
        <w:pict w14:anchorId="408CAF29">
          <v:rect id="_x0000_i1025" style="width:432.3pt;height:1pt" o:hralign="center" o:hrstd="t" o:hrnoshade="t" o:hr="t" fillcolor="#fabf8f" stroked="f"/>
        </w:pict>
      </w:r>
    </w:p>
    <w:p w14:paraId="3CC7D9D4" w14:textId="19077104" w:rsidR="00093792" w:rsidRPr="00015FED" w:rsidRDefault="00627622" w:rsidP="00093792">
      <w:pPr>
        <w:spacing w:after="120"/>
        <w:jc w:val="center"/>
        <w:rPr>
          <w:rFonts w:ascii="Arial Narrow" w:eastAsia="Arial Black" w:hAnsi="Arial Narrow" w:cs="Arial Black"/>
          <w:color w:val="F79646" w:themeColor="accent6"/>
          <w:sz w:val="36"/>
          <w:szCs w:val="36"/>
        </w:rPr>
      </w:pPr>
      <w:r>
        <w:rPr>
          <w:rFonts w:ascii="Arial Narrow" w:eastAsia="Arial Black" w:hAnsi="Arial Narrow" w:cs="Arial Black"/>
          <w:color w:val="F79646" w:themeColor="accent6"/>
          <w:sz w:val="36"/>
          <w:szCs w:val="36"/>
        </w:rPr>
        <w:t xml:space="preserve">Private Sector Mechanism </w:t>
      </w:r>
      <w:r w:rsidR="1A7D0EE8" w:rsidRPr="00015FED">
        <w:rPr>
          <w:rFonts w:ascii="Arial Narrow" w:hAnsi="Arial Narrow"/>
          <w:color w:val="F79646" w:themeColor="accent6"/>
        </w:rPr>
        <w:br/>
      </w:r>
      <w:r w:rsidR="003436F8" w:rsidRPr="00015FED">
        <w:rPr>
          <w:rFonts w:ascii="Arial Narrow" w:eastAsia="Arial Black" w:hAnsi="Arial Narrow" w:cs="Arial Black"/>
          <w:color w:val="F79646" w:themeColor="accent6"/>
          <w:sz w:val="36"/>
          <w:szCs w:val="36"/>
        </w:rPr>
        <w:t>Annual</w:t>
      </w:r>
      <w:r w:rsidR="00D37959">
        <w:rPr>
          <w:rFonts w:ascii="Arial Narrow" w:eastAsia="Arial Black" w:hAnsi="Arial Narrow" w:cs="Arial Black"/>
          <w:color w:val="F79646" w:themeColor="accent6"/>
          <w:sz w:val="36"/>
          <w:szCs w:val="36"/>
        </w:rPr>
        <w:t xml:space="preserve"> General</w:t>
      </w:r>
      <w:r w:rsidR="003436F8" w:rsidRPr="00015FED">
        <w:rPr>
          <w:rFonts w:ascii="Arial Narrow" w:eastAsia="Arial Black" w:hAnsi="Arial Narrow" w:cs="Arial Black"/>
          <w:color w:val="F79646" w:themeColor="accent6"/>
          <w:sz w:val="36"/>
          <w:szCs w:val="36"/>
        </w:rPr>
        <w:t xml:space="preserve"> Meeting</w:t>
      </w:r>
      <w:r w:rsidR="00DB7B54">
        <w:rPr>
          <w:rFonts w:ascii="Arial Narrow" w:eastAsia="Arial Black" w:hAnsi="Arial Narrow" w:cs="Arial Black"/>
          <w:color w:val="F79646" w:themeColor="accent6"/>
          <w:sz w:val="36"/>
          <w:szCs w:val="36"/>
        </w:rPr>
        <w:t>s</w:t>
      </w:r>
      <w:r w:rsidR="003436F8" w:rsidRPr="00015FED">
        <w:rPr>
          <w:rFonts w:ascii="Arial Narrow" w:eastAsia="Arial Black" w:hAnsi="Arial Narrow" w:cs="Arial Black"/>
          <w:color w:val="F79646" w:themeColor="accent6"/>
          <w:sz w:val="36"/>
          <w:szCs w:val="36"/>
        </w:rPr>
        <w:t xml:space="preserve"> 20</w:t>
      </w:r>
      <w:r w:rsidR="00950421">
        <w:rPr>
          <w:rFonts w:ascii="Arial Narrow" w:eastAsia="Arial Black" w:hAnsi="Arial Narrow" w:cs="Arial Black"/>
          <w:color w:val="F79646" w:themeColor="accent6"/>
          <w:sz w:val="36"/>
          <w:szCs w:val="36"/>
        </w:rPr>
        <w:t>2</w:t>
      </w:r>
      <w:r w:rsidR="00A63222">
        <w:rPr>
          <w:rFonts w:ascii="Arial Narrow" w:eastAsia="Arial Black" w:hAnsi="Arial Narrow" w:cs="Arial Black"/>
          <w:color w:val="F79646" w:themeColor="accent6"/>
          <w:sz w:val="36"/>
          <w:szCs w:val="36"/>
        </w:rPr>
        <w:t>3</w:t>
      </w:r>
      <w:r w:rsidR="00093792">
        <w:rPr>
          <w:rFonts w:ascii="Arial Narrow" w:eastAsia="Arial Black" w:hAnsi="Arial Narrow" w:cs="Arial Black"/>
          <w:color w:val="F79646" w:themeColor="accent6"/>
          <w:sz w:val="36"/>
          <w:szCs w:val="36"/>
        </w:rPr>
        <w:t xml:space="preserve"> </w:t>
      </w:r>
      <w:r w:rsidR="00DB7B54">
        <w:rPr>
          <w:rFonts w:ascii="Arial Narrow" w:eastAsia="Arial Black" w:hAnsi="Arial Narrow" w:cs="Arial Black"/>
          <w:color w:val="F79646" w:themeColor="accent6"/>
          <w:sz w:val="36"/>
          <w:szCs w:val="36"/>
        </w:rPr>
        <w:t>–</w:t>
      </w:r>
      <w:r w:rsidR="00093792">
        <w:rPr>
          <w:rFonts w:ascii="Arial Narrow" w:eastAsia="Arial Black" w:hAnsi="Arial Narrow" w:cs="Arial Black"/>
          <w:color w:val="F79646" w:themeColor="accent6"/>
          <w:sz w:val="36"/>
          <w:szCs w:val="36"/>
        </w:rPr>
        <w:t xml:space="preserve"> </w:t>
      </w:r>
      <w:r w:rsidR="00DB7B54">
        <w:rPr>
          <w:rFonts w:ascii="Arial Narrow" w:eastAsia="Arial Black" w:hAnsi="Arial Narrow" w:cs="Arial Black"/>
          <w:color w:val="F79646" w:themeColor="accent6"/>
          <w:sz w:val="36"/>
          <w:szCs w:val="36"/>
        </w:rPr>
        <w:t xml:space="preserve">Amalgamated </w:t>
      </w:r>
      <w:r w:rsidR="00093792">
        <w:rPr>
          <w:rFonts w:ascii="Arial Narrow" w:eastAsia="Arial Black" w:hAnsi="Arial Narrow" w:cs="Arial Black"/>
          <w:color w:val="F79646" w:themeColor="accent6"/>
          <w:sz w:val="36"/>
          <w:szCs w:val="36"/>
        </w:rPr>
        <w:t>Agenda</w:t>
      </w:r>
    </w:p>
    <w:p w14:paraId="0FC4685F" w14:textId="60E75F36" w:rsidR="004C118B" w:rsidRDefault="00627622" w:rsidP="00E0143D">
      <w:pPr>
        <w:pStyle w:val="HTMLPreformatted"/>
        <w:shd w:val="clear" w:color="auto" w:fill="FFFFFF" w:themeFill="background1"/>
        <w:spacing w:after="120"/>
        <w:jc w:val="center"/>
        <w:rPr>
          <w:rFonts w:ascii="Arial Narrow" w:eastAsia="Arial Narrow,Arial" w:hAnsi="Arial Narrow" w:cs="Arial Narrow,Arial"/>
          <w:color w:val="7F7F7F" w:themeColor="background1" w:themeShade="7F"/>
          <w:sz w:val="24"/>
          <w:szCs w:val="24"/>
          <w:lang w:val="en-US"/>
        </w:rPr>
      </w:pPr>
      <w:r>
        <w:rPr>
          <w:rFonts w:ascii="Arial Narrow" w:eastAsia="Arial Narrow,Arial" w:hAnsi="Arial Narrow" w:cs="Arial Narrow,Arial"/>
          <w:color w:val="000000" w:themeColor="text1"/>
          <w:sz w:val="24"/>
          <w:szCs w:val="24"/>
          <w:lang w:val="en-US"/>
        </w:rPr>
        <w:t>7</w:t>
      </w:r>
      <w:r w:rsidR="00A63222">
        <w:rPr>
          <w:rFonts w:ascii="Arial Narrow" w:eastAsia="Arial Narrow,Arial" w:hAnsi="Arial Narrow" w:cs="Arial Narrow,Arial"/>
          <w:color w:val="000000" w:themeColor="text1"/>
          <w:sz w:val="24"/>
          <w:szCs w:val="24"/>
          <w:lang w:val="en-US"/>
        </w:rPr>
        <w:t xml:space="preserve"> July</w:t>
      </w:r>
      <w:r w:rsidR="008C2658">
        <w:rPr>
          <w:rFonts w:ascii="Arial Narrow" w:eastAsia="Arial Narrow,Arial" w:hAnsi="Arial Narrow" w:cs="Arial Narrow,Arial"/>
          <w:color w:val="000000" w:themeColor="text1"/>
          <w:sz w:val="24"/>
          <w:szCs w:val="24"/>
          <w:lang w:val="en-US"/>
        </w:rPr>
        <w:t xml:space="preserve"> 202</w:t>
      </w:r>
      <w:r w:rsidR="00093792">
        <w:rPr>
          <w:rFonts w:ascii="Arial Narrow" w:eastAsia="Arial Narrow,Arial" w:hAnsi="Arial Narrow" w:cs="Arial Narrow,Arial"/>
          <w:color w:val="000000" w:themeColor="text1"/>
          <w:sz w:val="24"/>
          <w:szCs w:val="24"/>
          <w:lang w:val="en-US"/>
        </w:rPr>
        <w:t>3</w:t>
      </w:r>
      <w:r w:rsidR="69353680" w:rsidRPr="00271B5E">
        <w:rPr>
          <w:rFonts w:ascii="Arial Narrow" w:eastAsia="Arial Narrow,Arial" w:hAnsi="Arial Narrow" w:cs="Arial Narrow,Arial"/>
          <w:color w:val="000000" w:themeColor="text1"/>
          <w:sz w:val="24"/>
          <w:szCs w:val="24"/>
          <w:lang w:val="en-US"/>
        </w:rPr>
        <w:t xml:space="preserve"> </w:t>
      </w:r>
    </w:p>
    <w:p w14:paraId="408CAF0B" w14:textId="38F7AB16" w:rsidR="00846EDE" w:rsidRPr="00AC3150" w:rsidRDefault="22CD138E" w:rsidP="00AC3150">
      <w:pPr>
        <w:jc w:val="center"/>
        <w:rPr>
          <w:rFonts w:ascii="Helvetica" w:hAnsi="Helvetica" w:cs="Helvetica"/>
          <w:spacing w:val="6"/>
          <w:sz w:val="22"/>
          <w:szCs w:val="22"/>
          <w:shd w:val="clear" w:color="auto" w:fill="FFFFFF"/>
          <w:lang w:val="en-CA"/>
        </w:rPr>
      </w:pPr>
      <w:r w:rsidRPr="00AC3150">
        <w:rPr>
          <w:rFonts w:ascii="Arial Narrow" w:eastAsia="Arial Narrow,Arial" w:hAnsi="Arial Narrow" w:cs="Arial Narrow,Arial"/>
          <w:color w:val="7F7F7F" w:themeColor="text1" w:themeTint="80"/>
          <w:sz w:val="22"/>
          <w:szCs w:val="22"/>
          <w:lang w:val="it-IT"/>
        </w:rPr>
        <w:t>Capo d’Africa (Sala Coronati)/Zoom Conference Call</w:t>
      </w:r>
      <w:r w:rsidR="00763C93" w:rsidRPr="00AC3150">
        <w:rPr>
          <w:rFonts w:ascii="Helvetica" w:hAnsi="Helvetica" w:cs="Helvetica"/>
          <w:spacing w:val="6"/>
          <w:sz w:val="22"/>
          <w:szCs w:val="22"/>
          <w:shd w:val="clear" w:color="auto" w:fill="FFFFFF"/>
          <w:lang w:val="en-CA"/>
        </w:rPr>
        <w:t xml:space="preserve"> </w:t>
      </w:r>
    </w:p>
    <w:p w14:paraId="38B3E871" w14:textId="42794349" w:rsidR="00010BB6" w:rsidRPr="00467DBB" w:rsidRDefault="00000000" w:rsidP="00467DBB">
      <w:pPr>
        <w:tabs>
          <w:tab w:val="left" w:pos="6555"/>
        </w:tabs>
        <w:rPr>
          <w:rFonts w:ascii="Arial Narrow" w:hAnsi="Arial Narrow"/>
        </w:rPr>
      </w:pPr>
      <w:r>
        <w:rPr>
          <w:rFonts w:ascii="Arial Narrow" w:hAnsi="Arial Narrow" w:cs="Arial"/>
          <w:color w:val="FABF8F" w:themeColor="accent6" w:themeTint="99"/>
          <w:sz w:val="20"/>
          <w:szCs w:val="20"/>
        </w:rPr>
        <w:pict w14:anchorId="408CAF2A">
          <v:rect id="_x0000_i1026" style="width:432.3pt;height:1pt" o:hralign="center" o:hrstd="t" o:hrnoshade="t" o:hr="t" fillcolor="#fabf8f [1945]" stroked="f"/>
        </w:pict>
      </w:r>
    </w:p>
    <w:p w14:paraId="16668203" w14:textId="77777777" w:rsidR="00925224" w:rsidRPr="001E4269" w:rsidRDefault="00925224" w:rsidP="00925224">
      <w:pPr>
        <w:rPr>
          <w:rFonts w:ascii="Arial Narrow" w:eastAsia="Arial Narrow" w:hAnsi="Arial Narrow" w:cs="Arial Narrow"/>
          <w:b/>
          <w:bCs/>
          <w:i/>
          <w:iCs/>
          <w:color w:val="F79646" w:themeColor="accent6"/>
          <w:sz w:val="20"/>
          <w:szCs w:val="20"/>
        </w:rPr>
      </w:pPr>
      <w:bookmarkStart w:id="0" w:name="_Hlk8905354"/>
    </w:p>
    <w:p w14:paraId="4B5E301E" w14:textId="2EFD794E" w:rsidR="00925224" w:rsidRDefault="00480281" w:rsidP="00EC2089">
      <w:pPr>
        <w:rPr>
          <w:rFonts w:ascii="Arial Narrow" w:eastAsia="Arial Narrow" w:hAnsi="Arial Narrow" w:cs="Arial Narrow"/>
          <w:b/>
          <w:bCs/>
          <w:color w:val="F79646" w:themeColor="accent6"/>
          <w:sz w:val="20"/>
          <w:szCs w:val="20"/>
        </w:rPr>
      </w:pPr>
      <w:r>
        <w:rPr>
          <w:rFonts w:ascii="Arial Narrow" w:eastAsia="Arial Narrow" w:hAnsi="Arial Narrow" w:cs="Arial Narrow"/>
          <w:b/>
          <w:bCs/>
          <w:color w:val="F79646" w:themeColor="accent6"/>
          <w:sz w:val="20"/>
          <w:szCs w:val="20"/>
        </w:rPr>
        <w:t>09:00 – 10:00</w:t>
      </w:r>
    </w:p>
    <w:p w14:paraId="369BC5F2" w14:textId="608B868C" w:rsidR="00DB7B54" w:rsidRDefault="00480281" w:rsidP="00EC2089">
      <w:pPr>
        <w:rPr>
          <w:rFonts w:ascii="Arial Narrow" w:eastAsia="Arial Narrow" w:hAnsi="Arial Narrow" w:cs="Arial Narrow"/>
          <w:b/>
          <w:bCs/>
          <w:sz w:val="20"/>
          <w:szCs w:val="20"/>
        </w:rPr>
      </w:pPr>
      <w:r>
        <w:rPr>
          <w:rFonts w:ascii="Arial Narrow" w:eastAsia="Arial Narrow" w:hAnsi="Arial Narrow" w:cs="Arial Narrow"/>
          <w:b/>
          <w:bCs/>
          <w:sz w:val="20"/>
          <w:szCs w:val="20"/>
        </w:rPr>
        <w:t>Private Sector Mechanism Governing Council Annual General Meeting</w:t>
      </w:r>
    </w:p>
    <w:p w14:paraId="078662C7" w14:textId="6F790829" w:rsidR="00DB7B54" w:rsidRDefault="00DB7B54" w:rsidP="00EC2089">
      <w:pPr>
        <w:rPr>
          <w:rFonts w:ascii="Arial Narrow" w:eastAsia="Arial Narrow" w:hAnsi="Arial Narrow" w:cs="Arial Narrow"/>
          <w:b/>
          <w:bCs/>
          <w:sz w:val="20"/>
          <w:szCs w:val="20"/>
        </w:rPr>
      </w:pPr>
    </w:p>
    <w:p w14:paraId="113AFC2B" w14:textId="31A5FFA1" w:rsidR="00DB7B54" w:rsidRPr="00DB7B54" w:rsidRDefault="00DB7B54" w:rsidP="00EC2089">
      <w:pPr>
        <w:rPr>
          <w:rFonts w:ascii="Arial Narrow" w:eastAsia="Arial Narrow" w:hAnsi="Arial Narrow" w:cs="Arial Narrow"/>
          <w:b/>
          <w:bCs/>
          <w:color w:val="F79646" w:themeColor="accent6"/>
          <w:sz w:val="20"/>
          <w:szCs w:val="20"/>
        </w:rPr>
      </w:pPr>
      <w:r w:rsidRPr="00DB7B54">
        <w:rPr>
          <w:rFonts w:ascii="Arial Narrow" w:eastAsia="Arial Narrow" w:hAnsi="Arial Narrow" w:cs="Arial Narrow"/>
          <w:b/>
          <w:bCs/>
          <w:color w:val="F79646" w:themeColor="accent6"/>
          <w:sz w:val="20"/>
          <w:szCs w:val="20"/>
        </w:rPr>
        <w:t>1</w:t>
      </w:r>
      <w:r w:rsidR="00480281">
        <w:rPr>
          <w:rFonts w:ascii="Arial Narrow" w:eastAsia="Arial Narrow" w:hAnsi="Arial Narrow" w:cs="Arial Narrow"/>
          <w:b/>
          <w:bCs/>
          <w:color w:val="F79646" w:themeColor="accent6"/>
          <w:sz w:val="20"/>
          <w:szCs w:val="20"/>
        </w:rPr>
        <w:t>0</w:t>
      </w:r>
      <w:r w:rsidRPr="00DB7B54">
        <w:rPr>
          <w:rFonts w:ascii="Arial Narrow" w:eastAsia="Arial Narrow" w:hAnsi="Arial Narrow" w:cs="Arial Narrow"/>
          <w:b/>
          <w:bCs/>
          <w:color w:val="F79646" w:themeColor="accent6"/>
          <w:sz w:val="20"/>
          <w:szCs w:val="20"/>
        </w:rPr>
        <w:t>:00 – 1</w:t>
      </w:r>
      <w:r w:rsidR="00480281">
        <w:rPr>
          <w:rFonts w:ascii="Arial Narrow" w:eastAsia="Arial Narrow" w:hAnsi="Arial Narrow" w:cs="Arial Narrow"/>
          <w:b/>
          <w:bCs/>
          <w:color w:val="F79646" w:themeColor="accent6"/>
          <w:sz w:val="20"/>
          <w:szCs w:val="20"/>
        </w:rPr>
        <w:t>1</w:t>
      </w:r>
      <w:r w:rsidRPr="00DB7B54">
        <w:rPr>
          <w:rFonts w:ascii="Arial Narrow" w:eastAsia="Arial Narrow" w:hAnsi="Arial Narrow" w:cs="Arial Narrow"/>
          <w:b/>
          <w:bCs/>
          <w:color w:val="F79646" w:themeColor="accent6"/>
          <w:sz w:val="20"/>
          <w:szCs w:val="20"/>
        </w:rPr>
        <w:t>:00</w:t>
      </w:r>
    </w:p>
    <w:p w14:paraId="2E493F36" w14:textId="2BAAEF3C" w:rsidR="00DB7B54" w:rsidRPr="00DB7B54" w:rsidRDefault="00480281" w:rsidP="00EC2089">
      <w:pPr>
        <w:rPr>
          <w:rFonts w:ascii="Arial Narrow" w:eastAsia="Arial Narrow" w:hAnsi="Arial Narrow" w:cs="Arial Narrow"/>
          <w:b/>
          <w:bCs/>
          <w:sz w:val="20"/>
          <w:szCs w:val="20"/>
        </w:rPr>
      </w:pPr>
      <w:r>
        <w:rPr>
          <w:rFonts w:ascii="Arial Narrow" w:eastAsia="Arial Narrow" w:hAnsi="Arial Narrow" w:cs="Arial Narrow"/>
          <w:b/>
          <w:bCs/>
          <w:sz w:val="20"/>
          <w:szCs w:val="20"/>
        </w:rPr>
        <w:t xml:space="preserve">PSM Climate Macro Committee Meeting </w:t>
      </w:r>
    </w:p>
    <w:bookmarkEnd w:id="0"/>
    <w:p w14:paraId="4A24A129" w14:textId="564BD95C" w:rsidR="00293499" w:rsidRDefault="000A767B" w:rsidP="00991631">
      <w:pPr>
        <w:rPr>
          <w:rFonts w:ascii="Arial Narrow" w:eastAsia="Arial Narrow" w:hAnsi="Arial Narrow" w:cs="Arial Narrow"/>
          <w:sz w:val="20"/>
          <w:szCs w:val="20"/>
        </w:rPr>
      </w:pPr>
      <w:r>
        <w:rPr>
          <w:rFonts w:ascii="Arial Narrow" w:eastAsia="Arial Narrow" w:hAnsi="Arial Narrow" w:cs="Arial Narrow"/>
          <w:sz w:val="20"/>
          <w:szCs w:val="20"/>
        </w:rPr>
        <w:t xml:space="preserve"> </w:t>
      </w:r>
    </w:p>
    <w:p w14:paraId="10FD4567" w14:textId="432053C5" w:rsidR="00480281" w:rsidRPr="00DB7B54" w:rsidRDefault="00480281" w:rsidP="00480281">
      <w:pPr>
        <w:rPr>
          <w:rFonts w:ascii="Arial Narrow" w:eastAsia="Arial Narrow" w:hAnsi="Arial Narrow" w:cs="Arial Narrow"/>
          <w:b/>
          <w:bCs/>
          <w:color w:val="F79646" w:themeColor="accent6"/>
          <w:sz w:val="20"/>
          <w:szCs w:val="20"/>
        </w:rPr>
      </w:pPr>
      <w:r w:rsidRPr="00DB7B54">
        <w:rPr>
          <w:rFonts w:ascii="Arial Narrow" w:eastAsia="Arial Narrow" w:hAnsi="Arial Narrow" w:cs="Arial Narrow"/>
          <w:b/>
          <w:bCs/>
          <w:color w:val="F79646" w:themeColor="accent6"/>
          <w:sz w:val="20"/>
          <w:szCs w:val="20"/>
        </w:rPr>
        <w:t>1</w:t>
      </w:r>
      <w:r>
        <w:rPr>
          <w:rFonts w:ascii="Arial Narrow" w:eastAsia="Arial Narrow" w:hAnsi="Arial Narrow" w:cs="Arial Narrow"/>
          <w:b/>
          <w:bCs/>
          <w:color w:val="F79646" w:themeColor="accent6"/>
          <w:sz w:val="20"/>
          <w:szCs w:val="20"/>
        </w:rPr>
        <w:t>1</w:t>
      </w:r>
      <w:r w:rsidRPr="00DB7B54">
        <w:rPr>
          <w:rFonts w:ascii="Arial Narrow" w:eastAsia="Arial Narrow" w:hAnsi="Arial Narrow" w:cs="Arial Narrow"/>
          <w:b/>
          <w:bCs/>
          <w:color w:val="F79646" w:themeColor="accent6"/>
          <w:sz w:val="20"/>
          <w:szCs w:val="20"/>
        </w:rPr>
        <w:t>:00 – 1</w:t>
      </w:r>
      <w:r>
        <w:rPr>
          <w:rFonts w:ascii="Arial Narrow" w:eastAsia="Arial Narrow" w:hAnsi="Arial Narrow" w:cs="Arial Narrow"/>
          <w:b/>
          <w:bCs/>
          <w:color w:val="F79646" w:themeColor="accent6"/>
          <w:sz w:val="20"/>
          <w:szCs w:val="20"/>
        </w:rPr>
        <w:t>2</w:t>
      </w:r>
      <w:r w:rsidRPr="00DB7B54">
        <w:rPr>
          <w:rFonts w:ascii="Arial Narrow" w:eastAsia="Arial Narrow" w:hAnsi="Arial Narrow" w:cs="Arial Narrow"/>
          <w:b/>
          <w:bCs/>
          <w:color w:val="F79646" w:themeColor="accent6"/>
          <w:sz w:val="20"/>
          <w:szCs w:val="20"/>
        </w:rPr>
        <w:t>:00</w:t>
      </w:r>
    </w:p>
    <w:p w14:paraId="5F5C2E1F" w14:textId="40A55EBA" w:rsidR="00480281" w:rsidRDefault="00425C95" w:rsidP="00480281">
      <w:pPr>
        <w:rPr>
          <w:rFonts w:ascii="Arial Narrow" w:eastAsia="Arial Narrow" w:hAnsi="Arial Narrow" w:cs="Arial Narrow"/>
          <w:b/>
          <w:bCs/>
          <w:sz w:val="20"/>
          <w:szCs w:val="20"/>
        </w:rPr>
      </w:pPr>
      <w:r>
        <w:rPr>
          <w:rFonts w:ascii="Arial Narrow" w:eastAsia="Arial Narrow" w:hAnsi="Arial Narrow" w:cs="Arial Narrow"/>
          <w:b/>
          <w:bCs/>
          <w:sz w:val="20"/>
          <w:szCs w:val="20"/>
        </w:rPr>
        <w:t>PSM Food Systems Summit Macro Committee Meeting</w:t>
      </w:r>
    </w:p>
    <w:p w14:paraId="12C5CAC7" w14:textId="77777777" w:rsidR="00480281" w:rsidRPr="00DB7B54" w:rsidRDefault="00480281" w:rsidP="00480281">
      <w:pPr>
        <w:rPr>
          <w:rFonts w:ascii="Arial Narrow" w:eastAsia="Arial Narrow" w:hAnsi="Arial Narrow" w:cs="Arial Narrow"/>
          <w:b/>
          <w:bCs/>
          <w:sz w:val="20"/>
          <w:szCs w:val="20"/>
        </w:rPr>
      </w:pPr>
    </w:p>
    <w:p w14:paraId="6E6253D2" w14:textId="4106EF55" w:rsidR="00480281" w:rsidRPr="00DB7B54" w:rsidRDefault="00480281" w:rsidP="00480281">
      <w:pPr>
        <w:rPr>
          <w:rFonts w:ascii="Arial Narrow" w:eastAsia="Arial Narrow" w:hAnsi="Arial Narrow" w:cs="Arial Narrow"/>
          <w:b/>
          <w:bCs/>
          <w:color w:val="F79646" w:themeColor="accent6"/>
          <w:sz w:val="20"/>
          <w:szCs w:val="20"/>
        </w:rPr>
      </w:pPr>
      <w:r w:rsidRPr="00DB7B54">
        <w:rPr>
          <w:rFonts w:ascii="Arial Narrow" w:eastAsia="Arial Narrow" w:hAnsi="Arial Narrow" w:cs="Arial Narrow"/>
          <w:b/>
          <w:bCs/>
          <w:color w:val="F79646" w:themeColor="accent6"/>
          <w:sz w:val="20"/>
          <w:szCs w:val="20"/>
        </w:rPr>
        <w:t>1</w:t>
      </w:r>
      <w:r w:rsidR="00425C95">
        <w:rPr>
          <w:rFonts w:ascii="Arial Narrow" w:eastAsia="Arial Narrow" w:hAnsi="Arial Narrow" w:cs="Arial Narrow"/>
          <w:b/>
          <w:bCs/>
          <w:color w:val="F79646" w:themeColor="accent6"/>
          <w:sz w:val="20"/>
          <w:szCs w:val="20"/>
        </w:rPr>
        <w:t>2</w:t>
      </w:r>
      <w:r w:rsidRPr="00DB7B54">
        <w:rPr>
          <w:rFonts w:ascii="Arial Narrow" w:eastAsia="Arial Narrow" w:hAnsi="Arial Narrow" w:cs="Arial Narrow"/>
          <w:b/>
          <w:bCs/>
          <w:color w:val="F79646" w:themeColor="accent6"/>
          <w:sz w:val="20"/>
          <w:szCs w:val="20"/>
        </w:rPr>
        <w:t>:00 – 1</w:t>
      </w:r>
      <w:r w:rsidR="00425C95">
        <w:rPr>
          <w:rFonts w:ascii="Arial Narrow" w:eastAsia="Arial Narrow" w:hAnsi="Arial Narrow" w:cs="Arial Narrow"/>
          <w:b/>
          <w:bCs/>
          <w:color w:val="F79646" w:themeColor="accent6"/>
          <w:sz w:val="20"/>
          <w:szCs w:val="20"/>
        </w:rPr>
        <w:t>3</w:t>
      </w:r>
      <w:r w:rsidRPr="00DB7B54">
        <w:rPr>
          <w:rFonts w:ascii="Arial Narrow" w:eastAsia="Arial Narrow" w:hAnsi="Arial Narrow" w:cs="Arial Narrow"/>
          <w:b/>
          <w:bCs/>
          <w:color w:val="F79646" w:themeColor="accent6"/>
          <w:sz w:val="20"/>
          <w:szCs w:val="20"/>
        </w:rPr>
        <w:t>:00</w:t>
      </w:r>
    </w:p>
    <w:p w14:paraId="4D368318" w14:textId="45F7D7A5" w:rsidR="00480281" w:rsidRDefault="00425C95" w:rsidP="00480281">
      <w:pPr>
        <w:rPr>
          <w:rFonts w:ascii="Arial Narrow" w:eastAsia="Arial Narrow" w:hAnsi="Arial Narrow" w:cs="Arial Narrow"/>
          <w:b/>
          <w:bCs/>
          <w:sz w:val="20"/>
          <w:szCs w:val="20"/>
        </w:rPr>
      </w:pPr>
      <w:r>
        <w:rPr>
          <w:rFonts w:ascii="Arial Narrow" w:eastAsia="Arial Narrow" w:hAnsi="Arial Narrow" w:cs="Arial Narrow"/>
          <w:b/>
          <w:bCs/>
          <w:sz w:val="20"/>
          <w:szCs w:val="20"/>
        </w:rPr>
        <w:t xml:space="preserve">PSM World Food Forum Macro Committee Meeting </w:t>
      </w:r>
    </w:p>
    <w:p w14:paraId="412A54DD" w14:textId="77777777" w:rsidR="00480281" w:rsidRPr="00DB7B54" w:rsidRDefault="00480281" w:rsidP="00480281">
      <w:pPr>
        <w:rPr>
          <w:rFonts w:ascii="Arial Narrow" w:eastAsia="Arial Narrow" w:hAnsi="Arial Narrow" w:cs="Arial Narrow"/>
          <w:b/>
          <w:bCs/>
          <w:sz w:val="20"/>
          <w:szCs w:val="20"/>
        </w:rPr>
      </w:pPr>
    </w:p>
    <w:p w14:paraId="3F500776" w14:textId="214558FB" w:rsidR="00480281" w:rsidRPr="00DB7B54" w:rsidRDefault="00480281" w:rsidP="00480281">
      <w:pPr>
        <w:rPr>
          <w:rFonts w:ascii="Arial Narrow" w:eastAsia="Arial Narrow" w:hAnsi="Arial Narrow" w:cs="Arial Narrow"/>
          <w:b/>
          <w:bCs/>
          <w:color w:val="F79646" w:themeColor="accent6"/>
          <w:sz w:val="20"/>
          <w:szCs w:val="20"/>
        </w:rPr>
      </w:pPr>
      <w:r w:rsidRPr="00DB7B54">
        <w:rPr>
          <w:rFonts w:ascii="Arial Narrow" w:eastAsia="Arial Narrow" w:hAnsi="Arial Narrow" w:cs="Arial Narrow"/>
          <w:b/>
          <w:bCs/>
          <w:color w:val="F79646" w:themeColor="accent6"/>
          <w:sz w:val="20"/>
          <w:szCs w:val="20"/>
        </w:rPr>
        <w:t>1</w:t>
      </w:r>
      <w:r w:rsidR="00425C95">
        <w:rPr>
          <w:rFonts w:ascii="Arial Narrow" w:eastAsia="Arial Narrow" w:hAnsi="Arial Narrow" w:cs="Arial Narrow"/>
          <w:b/>
          <w:bCs/>
          <w:color w:val="F79646" w:themeColor="accent6"/>
          <w:sz w:val="20"/>
          <w:szCs w:val="20"/>
        </w:rPr>
        <w:t>3</w:t>
      </w:r>
      <w:r w:rsidRPr="00DB7B54">
        <w:rPr>
          <w:rFonts w:ascii="Arial Narrow" w:eastAsia="Arial Narrow" w:hAnsi="Arial Narrow" w:cs="Arial Narrow"/>
          <w:b/>
          <w:bCs/>
          <w:color w:val="F79646" w:themeColor="accent6"/>
          <w:sz w:val="20"/>
          <w:szCs w:val="20"/>
        </w:rPr>
        <w:t>:00 – 1</w:t>
      </w:r>
      <w:r w:rsidR="00425C95">
        <w:rPr>
          <w:rFonts w:ascii="Arial Narrow" w:eastAsia="Arial Narrow" w:hAnsi="Arial Narrow" w:cs="Arial Narrow"/>
          <w:b/>
          <w:bCs/>
          <w:color w:val="F79646" w:themeColor="accent6"/>
          <w:sz w:val="20"/>
          <w:szCs w:val="20"/>
        </w:rPr>
        <w:t>4</w:t>
      </w:r>
      <w:r w:rsidRPr="00DB7B54">
        <w:rPr>
          <w:rFonts w:ascii="Arial Narrow" w:eastAsia="Arial Narrow" w:hAnsi="Arial Narrow" w:cs="Arial Narrow"/>
          <w:b/>
          <w:bCs/>
          <w:color w:val="F79646" w:themeColor="accent6"/>
          <w:sz w:val="20"/>
          <w:szCs w:val="20"/>
        </w:rPr>
        <w:t>:00</w:t>
      </w:r>
    </w:p>
    <w:p w14:paraId="7C3B083D" w14:textId="245E3035" w:rsidR="00480281" w:rsidRDefault="00425C95" w:rsidP="00480281">
      <w:pPr>
        <w:rPr>
          <w:rFonts w:ascii="Arial Narrow" w:eastAsia="Arial Narrow" w:hAnsi="Arial Narrow" w:cs="Arial Narrow"/>
          <w:b/>
          <w:bCs/>
          <w:sz w:val="20"/>
          <w:szCs w:val="20"/>
        </w:rPr>
      </w:pPr>
      <w:r>
        <w:rPr>
          <w:rFonts w:ascii="Arial Narrow" w:eastAsia="Arial Narrow" w:hAnsi="Arial Narrow" w:cs="Arial Narrow"/>
          <w:b/>
          <w:bCs/>
          <w:sz w:val="20"/>
          <w:szCs w:val="20"/>
        </w:rPr>
        <w:t>Lunch</w:t>
      </w:r>
    </w:p>
    <w:p w14:paraId="4C6C1B19" w14:textId="7BF9164D" w:rsidR="00425C95" w:rsidRDefault="00425C95" w:rsidP="00480281">
      <w:pPr>
        <w:rPr>
          <w:rFonts w:ascii="Arial Narrow" w:eastAsia="Arial Narrow" w:hAnsi="Arial Narrow" w:cs="Arial Narrow"/>
          <w:b/>
          <w:bCs/>
          <w:sz w:val="20"/>
          <w:szCs w:val="20"/>
        </w:rPr>
      </w:pPr>
      <w:r>
        <w:rPr>
          <w:rFonts w:ascii="Arial Narrow" w:eastAsia="Arial Narrow" w:hAnsi="Arial Narrow" w:cs="Arial Narrow"/>
          <w:b/>
          <w:bCs/>
          <w:sz w:val="20"/>
          <w:szCs w:val="20"/>
        </w:rPr>
        <w:t xml:space="preserve">PSM Nutrition Macro Committee Meeting Working Lunch </w:t>
      </w:r>
    </w:p>
    <w:p w14:paraId="60B58D3F" w14:textId="77777777" w:rsidR="00480281" w:rsidRPr="00DB7B54" w:rsidRDefault="00480281" w:rsidP="00480281">
      <w:pPr>
        <w:rPr>
          <w:rFonts w:ascii="Arial Narrow" w:eastAsia="Arial Narrow" w:hAnsi="Arial Narrow" w:cs="Arial Narrow"/>
          <w:b/>
          <w:bCs/>
          <w:sz w:val="20"/>
          <w:szCs w:val="20"/>
        </w:rPr>
      </w:pPr>
    </w:p>
    <w:p w14:paraId="7FB80C36" w14:textId="77777777" w:rsidR="00480281" w:rsidRPr="00DB7B54" w:rsidRDefault="00480281" w:rsidP="00480281">
      <w:pPr>
        <w:rPr>
          <w:rFonts w:ascii="Arial Narrow" w:eastAsia="Arial Narrow" w:hAnsi="Arial Narrow" w:cs="Arial Narrow"/>
          <w:b/>
          <w:bCs/>
          <w:color w:val="F79646" w:themeColor="accent6"/>
          <w:sz w:val="20"/>
          <w:szCs w:val="20"/>
        </w:rPr>
      </w:pPr>
      <w:r w:rsidRPr="00DB7B54">
        <w:rPr>
          <w:rFonts w:ascii="Arial Narrow" w:eastAsia="Arial Narrow" w:hAnsi="Arial Narrow" w:cs="Arial Narrow"/>
          <w:b/>
          <w:bCs/>
          <w:color w:val="F79646" w:themeColor="accent6"/>
          <w:sz w:val="20"/>
          <w:szCs w:val="20"/>
        </w:rPr>
        <w:t>14:00 – 17:00</w:t>
      </w:r>
    </w:p>
    <w:p w14:paraId="52B95DCA" w14:textId="05189FF9" w:rsidR="00480281" w:rsidRPr="00DB7B54" w:rsidRDefault="00425C95" w:rsidP="00480281">
      <w:pPr>
        <w:rPr>
          <w:rFonts w:ascii="Arial Narrow" w:eastAsia="Arial Narrow" w:hAnsi="Arial Narrow" w:cs="Arial Narrow"/>
          <w:b/>
          <w:bCs/>
          <w:sz w:val="20"/>
          <w:szCs w:val="20"/>
        </w:rPr>
      </w:pPr>
      <w:r>
        <w:rPr>
          <w:rFonts w:ascii="Arial Narrow" w:eastAsia="Arial Narrow" w:hAnsi="Arial Narrow" w:cs="Arial Narrow"/>
          <w:b/>
          <w:bCs/>
          <w:sz w:val="20"/>
          <w:szCs w:val="20"/>
        </w:rPr>
        <w:t xml:space="preserve">Private Sector Mechanism Annual General Meeting </w:t>
      </w:r>
    </w:p>
    <w:p w14:paraId="36DE80BB" w14:textId="77777777" w:rsidR="00480281" w:rsidRPr="00482221" w:rsidRDefault="00480281" w:rsidP="00991631">
      <w:pPr>
        <w:rPr>
          <w:rFonts w:ascii="Arial Narrow" w:eastAsia="Arial Narrow" w:hAnsi="Arial Narrow" w:cs="Arial Narrow"/>
          <w:sz w:val="20"/>
          <w:szCs w:val="20"/>
        </w:rPr>
      </w:pPr>
    </w:p>
    <w:sectPr w:rsidR="00480281" w:rsidRPr="00482221" w:rsidSect="00C05771">
      <w:headerReference w:type="default" r:id="rId10"/>
      <w:footerReference w:type="default" r:id="rId11"/>
      <w:pgSz w:w="12240" w:h="15840"/>
      <w:pgMar w:top="2268" w:right="1797" w:bottom="1134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032A6" w14:textId="77777777" w:rsidR="000477C1" w:rsidRDefault="000477C1">
      <w:r>
        <w:separator/>
      </w:r>
    </w:p>
  </w:endnote>
  <w:endnote w:type="continuationSeparator" w:id="0">
    <w:p w14:paraId="06C18D4F" w14:textId="77777777" w:rsidR="000477C1" w:rsidRDefault="000477C1">
      <w:r>
        <w:continuationSeparator/>
      </w:r>
    </w:p>
  </w:endnote>
  <w:endnote w:type="continuationNotice" w:id="1">
    <w:p w14:paraId="7FE04C1E" w14:textId="77777777" w:rsidR="000477C1" w:rsidRDefault="000477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,Arial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CAF30" w14:textId="77777777" w:rsidR="00C25206" w:rsidRPr="002E6FB3" w:rsidRDefault="00C25206" w:rsidP="1A7D0EE8">
    <w:pPr>
      <w:pStyle w:val="Footer"/>
      <w:ind w:left="-851"/>
      <w:rPr>
        <w:rFonts w:ascii="Arial" w:eastAsia="Arial" w:hAnsi="Arial" w:cs="Arial"/>
        <w:b/>
        <w:bCs/>
        <w:color w:val="F18024"/>
        <w:sz w:val="20"/>
        <w:szCs w:val="20"/>
      </w:rPr>
    </w:pPr>
    <w:r>
      <w:rPr>
        <w:rFonts w:ascii="Arial" w:hAnsi="Arial" w:cs="Arial"/>
        <w:b/>
        <w:noProof/>
        <w:color w:val="F18024"/>
        <w:sz w:val="20"/>
        <w:szCs w:val="20"/>
        <w:lang w:val="en-GB" w:eastAsia="en-GB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08CAF33" wp14:editId="408CAF34">
              <wp:simplePos x="0" y="0"/>
              <wp:positionH relativeFrom="column">
                <wp:posOffset>-685800</wp:posOffset>
              </wp:positionH>
              <wp:positionV relativeFrom="paragraph">
                <wp:posOffset>2365375</wp:posOffset>
              </wp:positionV>
              <wp:extent cx="914400" cy="914400"/>
              <wp:effectExtent l="0" t="0" r="19050" b="1905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9144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08CAF35" w14:textId="77777777" w:rsidR="00C25206" w:rsidRDefault="00C25206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8CAF3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-54pt;margin-top:186.25pt;width:1in;height:1in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">
              <v:textbox>
                <w:txbxContent>
                  <w:p w14:paraId="408CAF35" w14:textId="77777777" w:rsidR="00C25206" w:rsidRDefault="00C25206"/>
                </w:txbxContent>
              </v:textbox>
            </v:shape>
          </w:pict>
        </mc:Fallback>
      </mc:AlternateContent>
    </w:r>
    <w:r w:rsidRPr="1A7D0EE8">
      <w:rPr>
        <w:rFonts w:ascii="Arial" w:eastAsia="Arial" w:hAnsi="Arial" w:cs="Arial"/>
        <w:b/>
        <w:bCs/>
        <w:color w:val="F18024"/>
        <w:sz w:val="20"/>
        <w:szCs w:val="20"/>
      </w:rPr>
      <w:t>www.agrifood.ne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3741DB" w14:textId="77777777" w:rsidR="000477C1" w:rsidRDefault="000477C1">
      <w:r>
        <w:separator/>
      </w:r>
    </w:p>
  </w:footnote>
  <w:footnote w:type="continuationSeparator" w:id="0">
    <w:p w14:paraId="180ECDC8" w14:textId="77777777" w:rsidR="000477C1" w:rsidRDefault="000477C1">
      <w:r>
        <w:continuationSeparator/>
      </w:r>
    </w:p>
  </w:footnote>
  <w:footnote w:type="continuationNotice" w:id="1">
    <w:p w14:paraId="13D0127E" w14:textId="77777777" w:rsidR="000477C1" w:rsidRDefault="000477C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CAF2F" w14:textId="77777777" w:rsidR="00C25206" w:rsidRDefault="00C25206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408CAF31" wp14:editId="408CAF32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2286000" cy="676275"/>
          <wp:effectExtent l="0" t="0" r="0" b="9525"/>
          <wp:wrapSquare wrapText="bothSides"/>
          <wp:docPr id="5" name="Picture 1" descr="logoAgriFoodNetwro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AgriFoodNetwro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0656D"/>
    <w:multiLevelType w:val="hybridMultilevel"/>
    <w:tmpl w:val="D20250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E52D4A"/>
    <w:multiLevelType w:val="hybridMultilevel"/>
    <w:tmpl w:val="3D624CDA"/>
    <w:lvl w:ilvl="0" w:tplc="04090017">
      <w:start w:val="2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031343C"/>
    <w:multiLevelType w:val="hybridMultilevel"/>
    <w:tmpl w:val="33D6E7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30F08FF"/>
    <w:multiLevelType w:val="hybridMultilevel"/>
    <w:tmpl w:val="A43AC7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4C2337"/>
    <w:multiLevelType w:val="hybridMultilevel"/>
    <w:tmpl w:val="A43AC7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EA52AB"/>
    <w:multiLevelType w:val="hybridMultilevel"/>
    <w:tmpl w:val="F088152A"/>
    <w:lvl w:ilvl="0" w:tplc="C7D02C96">
      <w:numFmt w:val="bullet"/>
      <w:lvlText w:val="-"/>
      <w:lvlJc w:val="left"/>
      <w:pPr>
        <w:ind w:left="1800" w:hanging="360"/>
      </w:pPr>
      <w:rPr>
        <w:rFonts w:ascii="Arial Narrow" w:eastAsia="Times New Roman" w:hAnsi="Arial Narrow" w:cs="Times New Roman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57D13A75"/>
    <w:multiLevelType w:val="hybridMultilevel"/>
    <w:tmpl w:val="A43AC7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2E5182"/>
    <w:multiLevelType w:val="hybridMultilevel"/>
    <w:tmpl w:val="1E6A2016"/>
    <w:lvl w:ilvl="0" w:tplc="AEACA054">
      <w:numFmt w:val="bullet"/>
      <w:lvlText w:val="-"/>
      <w:lvlJc w:val="left"/>
      <w:pPr>
        <w:ind w:left="1800" w:hanging="360"/>
      </w:pPr>
      <w:rPr>
        <w:rFonts w:ascii="Arial Narrow" w:eastAsia="Times New Roman" w:hAnsi="Arial Narrow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7B3F6020"/>
    <w:multiLevelType w:val="multilevel"/>
    <w:tmpl w:val="13447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632517246">
    <w:abstractNumId w:val="5"/>
  </w:num>
  <w:num w:numId="2" w16cid:durableId="832724729">
    <w:abstractNumId w:val="7"/>
  </w:num>
  <w:num w:numId="3" w16cid:durableId="393937214">
    <w:abstractNumId w:val="4"/>
  </w:num>
  <w:num w:numId="4" w16cid:durableId="2023698897">
    <w:abstractNumId w:val="0"/>
  </w:num>
  <w:num w:numId="5" w16cid:durableId="949971030">
    <w:abstractNumId w:val="3"/>
  </w:num>
  <w:num w:numId="6" w16cid:durableId="1573537870">
    <w:abstractNumId w:val="6"/>
  </w:num>
  <w:num w:numId="7" w16cid:durableId="436677919">
    <w:abstractNumId w:val="2"/>
  </w:num>
  <w:num w:numId="8" w16cid:durableId="742458741">
    <w:abstractNumId w:val="1"/>
  </w:num>
  <w:num w:numId="9" w16cid:durableId="16716401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MjS1NLc0NbcwtzBR0lEKTi0uzszPAykwMqkFAHpI3UwtAAAA"/>
  </w:docVars>
  <w:rsids>
    <w:rsidRoot w:val="002E6FB3"/>
    <w:rsid w:val="0000438A"/>
    <w:rsid w:val="000055B4"/>
    <w:rsid w:val="00007BC6"/>
    <w:rsid w:val="00010BB6"/>
    <w:rsid w:val="00015FED"/>
    <w:rsid w:val="00022726"/>
    <w:rsid w:val="000258B3"/>
    <w:rsid w:val="00045CE2"/>
    <w:rsid w:val="000477C1"/>
    <w:rsid w:val="00051A75"/>
    <w:rsid w:val="00055073"/>
    <w:rsid w:val="00055F10"/>
    <w:rsid w:val="00060669"/>
    <w:rsid w:val="000676FC"/>
    <w:rsid w:val="00070D2D"/>
    <w:rsid w:val="00072A9E"/>
    <w:rsid w:val="00073B44"/>
    <w:rsid w:val="00073B4C"/>
    <w:rsid w:val="00073B5C"/>
    <w:rsid w:val="00081FF7"/>
    <w:rsid w:val="000820A0"/>
    <w:rsid w:val="00093792"/>
    <w:rsid w:val="00093993"/>
    <w:rsid w:val="00095E91"/>
    <w:rsid w:val="00097442"/>
    <w:rsid w:val="000A3939"/>
    <w:rsid w:val="000A56E2"/>
    <w:rsid w:val="000A767B"/>
    <w:rsid w:val="000B181F"/>
    <w:rsid w:val="000B4A9A"/>
    <w:rsid w:val="000B5968"/>
    <w:rsid w:val="000B7D39"/>
    <w:rsid w:val="000C078A"/>
    <w:rsid w:val="000C4952"/>
    <w:rsid w:val="000C59E8"/>
    <w:rsid w:val="000D06FB"/>
    <w:rsid w:val="000D1047"/>
    <w:rsid w:val="000D179D"/>
    <w:rsid w:val="000D2A05"/>
    <w:rsid w:val="000D388A"/>
    <w:rsid w:val="000D4787"/>
    <w:rsid w:val="000D535D"/>
    <w:rsid w:val="000E05D2"/>
    <w:rsid w:val="000E66E9"/>
    <w:rsid w:val="000E751B"/>
    <w:rsid w:val="0010045D"/>
    <w:rsid w:val="00101F2F"/>
    <w:rsid w:val="00106FBC"/>
    <w:rsid w:val="00110F0F"/>
    <w:rsid w:val="001171A9"/>
    <w:rsid w:val="0012009E"/>
    <w:rsid w:val="0012726B"/>
    <w:rsid w:val="00130384"/>
    <w:rsid w:val="00130484"/>
    <w:rsid w:val="00131745"/>
    <w:rsid w:val="001326DD"/>
    <w:rsid w:val="00132981"/>
    <w:rsid w:val="001337AE"/>
    <w:rsid w:val="00143682"/>
    <w:rsid w:val="00145F79"/>
    <w:rsid w:val="00147EEA"/>
    <w:rsid w:val="00150086"/>
    <w:rsid w:val="00151544"/>
    <w:rsid w:val="00152BE6"/>
    <w:rsid w:val="00157503"/>
    <w:rsid w:val="001624ED"/>
    <w:rsid w:val="00173364"/>
    <w:rsid w:val="001744E5"/>
    <w:rsid w:val="001809C3"/>
    <w:rsid w:val="00182335"/>
    <w:rsid w:val="0018521D"/>
    <w:rsid w:val="00191444"/>
    <w:rsid w:val="00194674"/>
    <w:rsid w:val="001948F6"/>
    <w:rsid w:val="00194DE2"/>
    <w:rsid w:val="00195827"/>
    <w:rsid w:val="001975E7"/>
    <w:rsid w:val="001A041B"/>
    <w:rsid w:val="001A1856"/>
    <w:rsid w:val="001A2891"/>
    <w:rsid w:val="001B22E2"/>
    <w:rsid w:val="001B3323"/>
    <w:rsid w:val="001B49A6"/>
    <w:rsid w:val="001B598F"/>
    <w:rsid w:val="001B760D"/>
    <w:rsid w:val="001C6020"/>
    <w:rsid w:val="001D0410"/>
    <w:rsid w:val="001D2C72"/>
    <w:rsid w:val="001E4269"/>
    <w:rsid w:val="001E7849"/>
    <w:rsid w:val="001F1B35"/>
    <w:rsid w:val="001F7FA9"/>
    <w:rsid w:val="002040EE"/>
    <w:rsid w:val="00211C63"/>
    <w:rsid w:val="002126EF"/>
    <w:rsid w:val="00214B1F"/>
    <w:rsid w:val="0021540C"/>
    <w:rsid w:val="00221CC7"/>
    <w:rsid w:val="00223146"/>
    <w:rsid w:val="00227651"/>
    <w:rsid w:val="002337BB"/>
    <w:rsid w:val="002368E6"/>
    <w:rsid w:val="002375CC"/>
    <w:rsid w:val="00245840"/>
    <w:rsid w:val="002528F7"/>
    <w:rsid w:val="0025511A"/>
    <w:rsid w:val="002578B2"/>
    <w:rsid w:val="00262081"/>
    <w:rsid w:val="00263321"/>
    <w:rsid w:val="00267E9E"/>
    <w:rsid w:val="002704B7"/>
    <w:rsid w:val="0027123A"/>
    <w:rsid w:val="00271B5E"/>
    <w:rsid w:val="00276943"/>
    <w:rsid w:val="0028407A"/>
    <w:rsid w:val="0029188A"/>
    <w:rsid w:val="00293499"/>
    <w:rsid w:val="002A581A"/>
    <w:rsid w:val="002B6F78"/>
    <w:rsid w:val="002B7D81"/>
    <w:rsid w:val="002C0C10"/>
    <w:rsid w:val="002C292D"/>
    <w:rsid w:val="002D47C5"/>
    <w:rsid w:val="002D7C6F"/>
    <w:rsid w:val="002E21E8"/>
    <w:rsid w:val="002E6FB3"/>
    <w:rsid w:val="002E75C5"/>
    <w:rsid w:val="002F5135"/>
    <w:rsid w:val="00300E14"/>
    <w:rsid w:val="00303CB3"/>
    <w:rsid w:val="00305C15"/>
    <w:rsid w:val="00307BFF"/>
    <w:rsid w:val="00312783"/>
    <w:rsid w:val="00320DC2"/>
    <w:rsid w:val="00325547"/>
    <w:rsid w:val="003339AA"/>
    <w:rsid w:val="00333F85"/>
    <w:rsid w:val="003348D3"/>
    <w:rsid w:val="003436F8"/>
    <w:rsid w:val="00343B07"/>
    <w:rsid w:val="003458CC"/>
    <w:rsid w:val="00345D77"/>
    <w:rsid w:val="0034689D"/>
    <w:rsid w:val="003661C4"/>
    <w:rsid w:val="00372D69"/>
    <w:rsid w:val="00372DC9"/>
    <w:rsid w:val="0037532A"/>
    <w:rsid w:val="00377042"/>
    <w:rsid w:val="00380D87"/>
    <w:rsid w:val="0038409E"/>
    <w:rsid w:val="00384279"/>
    <w:rsid w:val="003875A7"/>
    <w:rsid w:val="00395036"/>
    <w:rsid w:val="00395CB3"/>
    <w:rsid w:val="003A5393"/>
    <w:rsid w:val="003A652A"/>
    <w:rsid w:val="003B2635"/>
    <w:rsid w:val="003C396E"/>
    <w:rsid w:val="003C5E2E"/>
    <w:rsid w:val="003C6F84"/>
    <w:rsid w:val="003D2934"/>
    <w:rsid w:val="003D4005"/>
    <w:rsid w:val="003D6BF5"/>
    <w:rsid w:val="003E075C"/>
    <w:rsid w:val="003E13BD"/>
    <w:rsid w:val="003E1763"/>
    <w:rsid w:val="003E35BB"/>
    <w:rsid w:val="003F166F"/>
    <w:rsid w:val="003F3B4A"/>
    <w:rsid w:val="004047F2"/>
    <w:rsid w:val="00407DF7"/>
    <w:rsid w:val="0041177B"/>
    <w:rsid w:val="0041184D"/>
    <w:rsid w:val="004125B1"/>
    <w:rsid w:val="00412812"/>
    <w:rsid w:val="00415824"/>
    <w:rsid w:val="00415CC3"/>
    <w:rsid w:val="0042039F"/>
    <w:rsid w:val="00422961"/>
    <w:rsid w:val="00422AE6"/>
    <w:rsid w:val="00423D93"/>
    <w:rsid w:val="0042498F"/>
    <w:rsid w:val="00425C95"/>
    <w:rsid w:val="00427D8D"/>
    <w:rsid w:val="00442312"/>
    <w:rsid w:val="0044245D"/>
    <w:rsid w:val="00467228"/>
    <w:rsid w:val="00467DBB"/>
    <w:rsid w:val="00470892"/>
    <w:rsid w:val="00476AB6"/>
    <w:rsid w:val="00480281"/>
    <w:rsid w:val="00482221"/>
    <w:rsid w:val="0048225C"/>
    <w:rsid w:val="004843EC"/>
    <w:rsid w:val="00486972"/>
    <w:rsid w:val="00490E10"/>
    <w:rsid w:val="00490FD8"/>
    <w:rsid w:val="0049459C"/>
    <w:rsid w:val="004A6F72"/>
    <w:rsid w:val="004B26B8"/>
    <w:rsid w:val="004B5A7D"/>
    <w:rsid w:val="004C118B"/>
    <w:rsid w:val="004C29E1"/>
    <w:rsid w:val="004C6C1A"/>
    <w:rsid w:val="004C7C1E"/>
    <w:rsid w:val="004C7C42"/>
    <w:rsid w:val="004D207C"/>
    <w:rsid w:val="004D6C50"/>
    <w:rsid w:val="004D7722"/>
    <w:rsid w:val="004E0372"/>
    <w:rsid w:val="004E4CA6"/>
    <w:rsid w:val="004E6F46"/>
    <w:rsid w:val="004F30A5"/>
    <w:rsid w:val="004F4C5D"/>
    <w:rsid w:val="004F7DA5"/>
    <w:rsid w:val="00507D5A"/>
    <w:rsid w:val="00510F19"/>
    <w:rsid w:val="0051155A"/>
    <w:rsid w:val="005140B0"/>
    <w:rsid w:val="0051725B"/>
    <w:rsid w:val="00517AD5"/>
    <w:rsid w:val="00517FA4"/>
    <w:rsid w:val="00520C9F"/>
    <w:rsid w:val="005237BE"/>
    <w:rsid w:val="005249B0"/>
    <w:rsid w:val="005258F6"/>
    <w:rsid w:val="005262BD"/>
    <w:rsid w:val="00531E97"/>
    <w:rsid w:val="0053501D"/>
    <w:rsid w:val="00543DF0"/>
    <w:rsid w:val="00544C55"/>
    <w:rsid w:val="00552F4D"/>
    <w:rsid w:val="005647E9"/>
    <w:rsid w:val="00565B4A"/>
    <w:rsid w:val="0056648E"/>
    <w:rsid w:val="005676E9"/>
    <w:rsid w:val="005770B1"/>
    <w:rsid w:val="005813C0"/>
    <w:rsid w:val="00582C07"/>
    <w:rsid w:val="00587085"/>
    <w:rsid w:val="0059296D"/>
    <w:rsid w:val="005935DE"/>
    <w:rsid w:val="00595C7F"/>
    <w:rsid w:val="005A0479"/>
    <w:rsid w:val="005A0C59"/>
    <w:rsid w:val="005A1F8F"/>
    <w:rsid w:val="005A229B"/>
    <w:rsid w:val="005A6728"/>
    <w:rsid w:val="005A78F5"/>
    <w:rsid w:val="005B6D88"/>
    <w:rsid w:val="005C1A57"/>
    <w:rsid w:val="005C29B8"/>
    <w:rsid w:val="005C3BDA"/>
    <w:rsid w:val="005C3DF7"/>
    <w:rsid w:val="005D14DB"/>
    <w:rsid w:val="005D1DE6"/>
    <w:rsid w:val="005D21E9"/>
    <w:rsid w:val="005E3119"/>
    <w:rsid w:val="005E678A"/>
    <w:rsid w:val="005E78FB"/>
    <w:rsid w:val="005F46E3"/>
    <w:rsid w:val="00612742"/>
    <w:rsid w:val="00612E18"/>
    <w:rsid w:val="0061624B"/>
    <w:rsid w:val="006218AB"/>
    <w:rsid w:val="00622734"/>
    <w:rsid w:val="00623A26"/>
    <w:rsid w:val="00625D1B"/>
    <w:rsid w:val="00626E26"/>
    <w:rsid w:val="00627622"/>
    <w:rsid w:val="00637B45"/>
    <w:rsid w:val="0064260A"/>
    <w:rsid w:val="006442A1"/>
    <w:rsid w:val="00644A21"/>
    <w:rsid w:val="00644C3E"/>
    <w:rsid w:val="00645AC9"/>
    <w:rsid w:val="00662DB5"/>
    <w:rsid w:val="006661DE"/>
    <w:rsid w:val="00675389"/>
    <w:rsid w:val="006767C9"/>
    <w:rsid w:val="00680DE5"/>
    <w:rsid w:val="00682B7C"/>
    <w:rsid w:val="006853BF"/>
    <w:rsid w:val="00690DF0"/>
    <w:rsid w:val="00693EAC"/>
    <w:rsid w:val="006A2FC7"/>
    <w:rsid w:val="006A3117"/>
    <w:rsid w:val="006A3C38"/>
    <w:rsid w:val="006A5C6D"/>
    <w:rsid w:val="006A670D"/>
    <w:rsid w:val="006A75C8"/>
    <w:rsid w:val="006A764E"/>
    <w:rsid w:val="006B0D1D"/>
    <w:rsid w:val="006C109B"/>
    <w:rsid w:val="006C2BDE"/>
    <w:rsid w:val="006C3093"/>
    <w:rsid w:val="006C5560"/>
    <w:rsid w:val="006D3CFC"/>
    <w:rsid w:val="006E0685"/>
    <w:rsid w:val="006E6E01"/>
    <w:rsid w:val="006F32C0"/>
    <w:rsid w:val="006F3B22"/>
    <w:rsid w:val="00702ED2"/>
    <w:rsid w:val="00704A72"/>
    <w:rsid w:val="007068CA"/>
    <w:rsid w:val="007072E3"/>
    <w:rsid w:val="007127AD"/>
    <w:rsid w:val="00712A1C"/>
    <w:rsid w:val="007147F0"/>
    <w:rsid w:val="007218E3"/>
    <w:rsid w:val="0072388C"/>
    <w:rsid w:val="00726E3D"/>
    <w:rsid w:val="0073132D"/>
    <w:rsid w:val="00733486"/>
    <w:rsid w:val="007351CC"/>
    <w:rsid w:val="007360BC"/>
    <w:rsid w:val="007364D5"/>
    <w:rsid w:val="0073783D"/>
    <w:rsid w:val="00754FB8"/>
    <w:rsid w:val="007570A7"/>
    <w:rsid w:val="00757481"/>
    <w:rsid w:val="00757D8D"/>
    <w:rsid w:val="00763C93"/>
    <w:rsid w:val="00763E2E"/>
    <w:rsid w:val="00771F87"/>
    <w:rsid w:val="00772FB7"/>
    <w:rsid w:val="00775AD1"/>
    <w:rsid w:val="00776381"/>
    <w:rsid w:val="00776BC5"/>
    <w:rsid w:val="007804F0"/>
    <w:rsid w:val="00790954"/>
    <w:rsid w:val="00790A33"/>
    <w:rsid w:val="007A3178"/>
    <w:rsid w:val="007A599F"/>
    <w:rsid w:val="007A6049"/>
    <w:rsid w:val="007A7AFF"/>
    <w:rsid w:val="007B425F"/>
    <w:rsid w:val="007B5AC5"/>
    <w:rsid w:val="007C1E6E"/>
    <w:rsid w:val="007C282B"/>
    <w:rsid w:val="007C3C81"/>
    <w:rsid w:val="007C3E7C"/>
    <w:rsid w:val="007C4A70"/>
    <w:rsid w:val="007C6A9C"/>
    <w:rsid w:val="007D3224"/>
    <w:rsid w:val="007D52A6"/>
    <w:rsid w:val="007D587C"/>
    <w:rsid w:val="007E17A2"/>
    <w:rsid w:val="007E51E1"/>
    <w:rsid w:val="007E5BB8"/>
    <w:rsid w:val="008047A1"/>
    <w:rsid w:val="00816E6B"/>
    <w:rsid w:val="00820DB0"/>
    <w:rsid w:val="008211E1"/>
    <w:rsid w:val="00825C90"/>
    <w:rsid w:val="00840157"/>
    <w:rsid w:val="00840D26"/>
    <w:rsid w:val="00843E8B"/>
    <w:rsid w:val="00846EDE"/>
    <w:rsid w:val="00847CF5"/>
    <w:rsid w:val="00854CE2"/>
    <w:rsid w:val="008553D3"/>
    <w:rsid w:val="0086032A"/>
    <w:rsid w:val="00860691"/>
    <w:rsid w:val="008618AE"/>
    <w:rsid w:val="0086525F"/>
    <w:rsid w:val="00867484"/>
    <w:rsid w:val="00873AF6"/>
    <w:rsid w:val="00886A96"/>
    <w:rsid w:val="0089259A"/>
    <w:rsid w:val="0089353A"/>
    <w:rsid w:val="008A2F4B"/>
    <w:rsid w:val="008A2FF7"/>
    <w:rsid w:val="008A31F7"/>
    <w:rsid w:val="008A36D7"/>
    <w:rsid w:val="008A6999"/>
    <w:rsid w:val="008A6C59"/>
    <w:rsid w:val="008B0DED"/>
    <w:rsid w:val="008B5A6E"/>
    <w:rsid w:val="008B7103"/>
    <w:rsid w:val="008B7135"/>
    <w:rsid w:val="008C2658"/>
    <w:rsid w:val="008C62B3"/>
    <w:rsid w:val="008C6E71"/>
    <w:rsid w:val="008E3F63"/>
    <w:rsid w:val="008F0E50"/>
    <w:rsid w:val="008F76C4"/>
    <w:rsid w:val="00904702"/>
    <w:rsid w:val="00912519"/>
    <w:rsid w:val="00913C15"/>
    <w:rsid w:val="009149F6"/>
    <w:rsid w:val="009165B4"/>
    <w:rsid w:val="00924E0F"/>
    <w:rsid w:val="00925224"/>
    <w:rsid w:val="00927194"/>
    <w:rsid w:val="0092751C"/>
    <w:rsid w:val="0093535B"/>
    <w:rsid w:val="0094798D"/>
    <w:rsid w:val="00950421"/>
    <w:rsid w:val="00957CF3"/>
    <w:rsid w:val="00972121"/>
    <w:rsid w:val="009856DF"/>
    <w:rsid w:val="0098665B"/>
    <w:rsid w:val="00987B39"/>
    <w:rsid w:val="00991631"/>
    <w:rsid w:val="009935AA"/>
    <w:rsid w:val="00997971"/>
    <w:rsid w:val="009A51F2"/>
    <w:rsid w:val="009A5B4F"/>
    <w:rsid w:val="009A6ADD"/>
    <w:rsid w:val="009A7C49"/>
    <w:rsid w:val="009C33E1"/>
    <w:rsid w:val="009C52D0"/>
    <w:rsid w:val="009D00C7"/>
    <w:rsid w:val="009D1B96"/>
    <w:rsid w:val="009D2757"/>
    <w:rsid w:val="009E1DF6"/>
    <w:rsid w:val="009F5A2B"/>
    <w:rsid w:val="009F62E3"/>
    <w:rsid w:val="00A043C9"/>
    <w:rsid w:val="00A056C5"/>
    <w:rsid w:val="00A075D8"/>
    <w:rsid w:val="00A07D13"/>
    <w:rsid w:val="00A11C01"/>
    <w:rsid w:val="00A16D89"/>
    <w:rsid w:val="00A26719"/>
    <w:rsid w:val="00A32102"/>
    <w:rsid w:val="00A35147"/>
    <w:rsid w:val="00A35192"/>
    <w:rsid w:val="00A402A6"/>
    <w:rsid w:val="00A4035C"/>
    <w:rsid w:val="00A50AA3"/>
    <w:rsid w:val="00A515AF"/>
    <w:rsid w:val="00A56AE2"/>
    <w:rsid w:val="00A63222"/>
    <w:rsid w:val="00A72634"/>
    <w:rsid w:val="00A80EEA"/>
    <w:rsid w:val="00A83200"/>
    <w:rsid w:val="00A838AB"/>
    <w:rsid w:val="00A90887"/>
    <w:rsid w:val="00A91C94"/>
    <w:rsid w:val="00A9332D"/>
    <w:rsid w:val="00AA010A"/>
    <w:rsid w:val="00AA47D4"/>
    <w:rsid w:val="00AA539D"/>
    <w:rsid w:val="00AA661E"/>
    <w:rsid w:val="00AA714A"/>
    <w:rsid w:val="00AB0E92"/>
    <w:rsid w:val="00AB210F"/>
    <w:rsid w:val="00AB2AB3"/>
    <w:rsid w:val="00AB2B22"/>
    <w:rsid w:val="00AC0202"/>
    <w:rsid w:val="00AC0564"/>
    <w:rsid w:val="00AC3150"/>
    <w:rsid w:val="00AD4098"/>
    <w:rsid w:val="00AE14A6"/>
    <w:rsid w:val="00AE43C5"/>
    <w:rsid w:val="00AF0EB2"/>
    <w:rsid w:val="00AF14F3"/>
    <w:rsid w:val="00AF2E5B"/>
    <w:rsid w:val="00AF4F5B"/>
    <w:rsid w:val="00AF5CE2"/>
    <w:rsid w:val="00B01592"/>
    <w:rsid w:val="00B02B19"/>
    <w:rsid w:val="00B043B9"/>
    <w:rsid w:val="00B11F55"/>
    <w:rsid w:val="00B13C65"/>
    <w:rsid w:val="00B144DF"/>
    <w:rsid w:val="00B14758"/>
    <w:rsid w:val="00B24DD4"/>
    <w:rsid w:val="00B271F2"/>
    <w:rsid w:val="00B30EE7"/>
    <w:rsid w:val="00B37A21"/>
    <w:rsid w:val="00B40F8E"/>
    <w:rsid w:val="00B41E34"/>
    <w:rsid w:val="00B546B8"/>
    <w:rsid w:val="00B638EC"/>
    <w:rsid w:val="00B664B8"/>
    <w:rsid w:val="00B6687A"/>
    <w:rsid w:val="00B67187"/>
    <w:rsid w:val="00B67558"/>
    <w:rsid w:val="00B67D72"/>
    <w:rsid w:val="00B7125B"/>
    <w:rsid w:val="00B7223C"/>
    <w:rsid w:val="00B73F94"/>
    <w:rsid w:val="00B8182E"/>
    <w:rsid w:val="00B81F31"/>
    <w:rsid w:val="00B91638"/>
    <w:rsid w:val="00B924FC"/>
    <w:rsid w:val="00BA1679"/>
    <w:rsid w:val="00BA16C2"/>
    <w:rsid w:val="00BA4C8E"/>
    <w:rsid w:val="00BB6751"/>
    <w:rsid w:val="00BC06A2"/>
    <w:rsid w:val="00BC1657"/>
    <w:rsid w:val="00BC1AC4"/>
    <w:rsid w:val="00BC1ACF"/>
    <w:rsid w:val="00BC4E05"/>
    <w:rsid w:val="00BC65D5"/>
    <w:rsid w:val="00BC6DEB"/>
    <w:rsid w:val="00BD1F29"/>
    <w:rsid w:val="00BD3CBE"/>
    <w:rsid w:val="00BD5AF8"/>
    <w:rsid w:val="00BD61CA"/>
    <w:rsid w:val="00BE438E"/>
    <w:rsid w:val="00BE738C"/>
    <w:rsid w:val="00BF0871"/>
    <w:rsid w:val="00BF1766"/>
    <w:rsid w:val="00BF59F4"/>
    <w:rsid w:val="00BF7220"/>
    <w:rsid w:val="00C01252"/>
    <w:rsid w:val="00C05771"/>
    <w:rsid w:val="00C123B0"/>
    <w:rsid w:val="00C25206"/>
    <w:rsid w:val="00C262AB"/>
    <w:rsid w:val="00C31321"/>
    <w:rsid w:val="00C53EAD"/>
    <w:rsid w:val="00C57D3C"/>
    <w:rsid w:val="00C62938"/>
    <w:rsid w:val="00C63396"/>
    <w:rsid w:val="00C670BF"/>
    <w:rsid w:val="00C7235C"/>
    <w:rsid w:val="00C74E09"/>
    <w:rsid w:val="00C8418F"/>
    <w:rsid w:val="00C878FC"/>
    <w:rsid w:val="00C91176"/>
    <w:rsid w:val="00C943A5"/>
    <w:rsid w:val="00CA30C4"/>
    <w:rsid w:val="00CA349F"/>
    <w:rsid w:val="00CA3A91"/>
    <w:rsid w:val="00CA5A21"/>
    <w:rsid w:val="00CA724D"/>
    <w:rsid w:val="00CB1FAC"/>
    <w:rsid w:val="00CB6C16"/>
    <w:rsid w:val="00CD0EC2"/>
    <w:rsid w:val="00CD136D"/>
    <w:rsid w:val="00CD594E"/>
    <w:rsid w:val="00CD634A"/>
    <w:rsid w:val="00CD6DC1"/>
    <w:rsid w:val="00CE0E52"/>
    <w:rsid w:val="00CE7CA1"/>
    <w:rsid w:val="00CF1A69"/>
    <w:rsid w:val="00CF250A"/>
    <w:rsid w:val="00D00318"/>
    <w:rsid w:val="00D0070F"/>
    <w:rsid w:val="00D01B18"/>
    <w:rsid w:val="00D048BC"/>
    <w:rsid w:val="00D06C4C"/>
    <w:rsid w:val="00D16465"/>
    <w:rsid w:val="00D173B4"/>
    <w:rsid w:val="00D20B2C"/>
    <w:rsid w:val="00D22A5A"/>
    <w:rsid w:val="00D309B6"/>
    <w:rsid w:val="00D3152F"/>
    <w:rsid w:val="00D31868"/>
    <w:rsid w:val="00D37959"/>
    <w:rsid w:val="00D406E3"/>
    <w:rsid w:val="00D40D75"/>
    <w:rsid w:val="00D47A8D"/>
    <w:rsid w:val="00D53B28"/>
    <w:rsid w:val="00D55BFF"/>
    <w:rsid w:val="00D60BF0"/>
    <w:rsid w:val="00D6350E"/>
    <w:rsid w:val="00D67482"/>
    <w:rsid w:val="00D708D4"/>
    <w:rsid w:val="00D75EBE"/>
    <w:rsid w:val="00D76528"/>
    <w:rsid w:val="00D849E0"/>
    <w:rsid w:val="00D85020"/>
    <w:rsid w:val="00D85EEF"/>
    <w:rsid w:val="00D86461"/>
    <w:rsid w:val="00D869D7"/>
    <w:rsid w:val="00D936AE"/>
    <w:rsid w:val="00D94DB3"/>
    <w:rsid w:val="00DA0093"/>
    <w:rsid w:val="00DA1101"/>
    <w:rsid w:val="00DA1B53"/>
    <w:rsid w:val="00DA53F9"/>
    <w:rsid w:val="00DA7B8D"/>
    <w:rsid w:val="00DB4039"/>
    <w:rsid w:val="00DB7B54"/>
    <w:rsid w:val="00DC161C"/>
    <w:rsid w:val="00DC42ED"/>
    <w:rsid w:val="00DD2A23"/>
    <w:rsid w:val="00DD5F22"/>
    <w:rsid w:val="00DE1252"/>
    <w:rsid w:val="00DF34F9"/>
    <w:rsid w:val="00DF6DEE"/>
    <w:rsid w:val="00E0143D"/>
    <w:rsid w:val="00E1011B"/>
    <w:rsid w:val="00E1026F"/>
    <w:rsid w:val="00E13A9C"/>
    <w:rsid w:val="00E13F20"/>
    <w:rsid w:val="00E2444A"/>
    <w:rsid w:val="00E251CE"/>
    <w:rsid w:val="00E37CD1"/>
    <w:rsid w:val="00E40ABE"/>
    <w:rsid w:val="00E42490"/>
    <w:rsid w:val="00E456C9"/>
    <w:rsid w:val="00E47F9E"/>
    <w:rsid w:val="00E51C39"/>
    <w:rsid w:val="00E53EF7"/>
    <w:rsid w:val="00E60EF6"/>
    <w:rsid w:val="00E663EC"/>
    <w:rsid w:val="00E7106A"/>
    <w:rsid w:val="00E71812"/>
    <w:rsid w:val="00E80CFC"/>
    <w:rsid w:val="00E80E44"/>
    <w:rsid w:val="00E84031"/>
    <w:rsid w:val="00E968F4"/>
    <w:rsid w:val="00EA1070"/>
    <w:rsid w:val="00EA5962"/>
    <w:rsid w:val="00EA60E1"/>
    <w:rsid w:val="00EA7B03"/>
    <w:rsid w:val="00EB08E2"/>
    <w:rsid w:val="00EB0EAE"/>
    <w:rsid w:val="00EB1B07"/>
    <w:rsid w:val="00EB5DCE"/>
    <w:rsid w:val="00EB7FEF"/>
    <w:rsid w:val="00EC1F02"/>
    <w:rsid w:val="00EC2089"/>
    <w:rsid w:val="00EC2DB5"/>
    <w:rsid w:val="00EC314B"/>
    <w:rsid w:val="00EC4AC1"/>
    <w:rsid w:val="00EC748E"/>
    <w:rsid w:val="00ED23CC"/>
    <w:rsid w:val="00ED49DA"/>
    <w:rsid w:val="00EE2BF9"/>
    <w:rsid w:val="00EE4936"/>
    <w:rsid w:val="00F0372C"/>
    <w:rsid w:val="00F0732F"/>
    <w:rsid w:val="00F113C2"/>
    <w:rsid w:val="00F11BCB"/>
    <w:rsid w:val="00F12690"/>
    <w:rsid w:val="00F2484E"/>
    <w:rsid w:val="00F27C2C"/>
    <w:rsid w:val="00F457BA"/>
    <w:rsid w:val="00F4593C"/>
    <w:rsid w:val="00F50565"/>
    <w:rsid w:val="00F51683"/>
    <w:rsid w:val="00F519C0"/>
    <w:rsid w:val="00F575B1"/>
    <w:rsid w:val="00F578D8"/>
    <w:rsid w:val="00F642E0"/>
    <w:rsid w:val="00F733A8"/>
    <w:rsid w:val="00F76F59"/>
    <w:rsid w:val="00F80A8A"/>
    <w:rsid w:val="00F8288F"/>
    <w:rsid w:val="00F82E02"/>
    <w:rsid w:val="00F85B12"/>
    <w:rsid w:val="00F87D59"/>
    <w:rsid w:val="00F92CC9"/>
    <w:rsid w:val="00F92D6F"/>
    <w:rsid w:val="00F962A6"/>
    <w:rsid w:val="00F97BBD"/>
    <w:rsid w:val="00FA0EED"/>
    <w:rsid w:val="00FA2F12"/>
    <w:rsid w:val="00FB0024"/>
    <w:rsid w:val="00FB23C6"/>
    <w:rsid w:val="00FB794E"/>
    <w:rsid w:val="00FC1F7D"/>
    <w:rsid w:val="00FD6256"/>
    <w:rsid w:val="00FD7147"/>
    <w:rsid w:val="00FE06B0"/>
    <w:rsid w:val="00FE2B36"/>
    <w:rsid w:val="00FE66CF"/>
    <w:rsid w:val="00FE6C16"/>
    <w:rsid w:val="00FF3EA5"/>
    <w:rsid w:val="00FF512E"/>
    <w:rsid w:val="0EBE71AC"/>
    <w:rsid w:val="17CE353D"/>
    <w:rsid w:val="1A7D0EE8"/>
    <w:rsid w:val="22CD138E"/>
    <w:rsid w:val="279C9F38"/>
    <w:rsid w:val="2FF346EB"/>
    <w:rsid w:val="4105B059"/>
    <w:rsid w:val="4CC95D6A"/>
    <w:rsid w:val="69353680"/>
    <w:rsid w:val="74B8C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08CAF09"/>
  <w15:docId w15:val="{3E5A4DA8-0169-464F-A60F-9ED428BDF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17FA4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E6FB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E6FB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4843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843EC"/>
    <w:rPr>
      <w:rFonts w:ascii="Tahoma" w:hAnsi="Tahoma" w:cs="Tahoma"/>
      <w:sz w:val="16"/>
      <w:szCs w:val="16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33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337BB"/>
    <w:rPr>
      <w:rFonts w:ascii="Courier New" w:hAnsi="Courier New" w:cs="Courier New"/>
      <w:lang w:val="en-GB" w:eastAsia="en-GB"/>
    </w:rPr>
  </w:style>
  <w:style w:type="paragraph" w:styleId="ListParagraph">
    <w:name w:val="List Paragraph"/>
    <w:basedOn w:val="Normal"/>
    <w:uiPriority w:val="34"/>
    <w:qFormat/>
    <w:rsid w:val="00846ED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23C6"/>
    <w:pPr>
      <w:spacing w:before="100" w:beforeAutospacing="1" w:after="100" w:afterAutospacing="1"/>
    </w:pPr>
    <w:rPr>
      <w:rFonts w:eastAsiaTheme="minorHAnsi"/>
    </w:rPr>
  </w:style>
  <w:style w:type="character" w:styleId="Hyperlink">
    <w:name w:val="Hyperlink"/>
    <w:basedOn w:val="DefaultParagraphFont"/>
    <w:uiPriority w:val="99"/>
    <w:semiHidden/>
    <w:unhideWhenUsed/>
    <w:rsid w:val="00AC3150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73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4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2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1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6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1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1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89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21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0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8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85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EAF6B9726DE342B84F78B076E08C1E" ma:contentTypeVersion="2" ma:contentTypeDescription="Create a new document." ma:contentTypeScope="" ma:versionID="89d2eb4806090930a684e04b4bbbc8a0">
  <xsd:schema xmlns:xsd="http://www.w3.org/2001/XMLSchema" xmlns:xs="http://www.w3.org/2001/XMLSchema" xmlns:p="http://schemas.microsoft.com/office/2006/metadata/properties" xmlns:ns2="2d56af3d-2cf3-4f25-a804-335f8ac89717" targetNamespace="http://schemas.microsoft.com/office/2006/metadata/properties" ma:root="true" ma:fieldsID="ce3d7af36995b3e52bfd81bc10da0aca" ns2:_="">
    <xsd:import namespace="2d56af3d-2cf3-4f25-a804-335f8ac8971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6af3d-2cf3-4f25-a804-335f8ac8971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536705F-52A5-4767-8002-AC6FE9D7B2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3F5313-00F6-4C52-BBF0-1BECE9FB79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521A875-6058-48B1-8611-075DD73462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56af3d-2cf3-4f25-a804-335f8ac897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ckerpunch Creative Inc.</Company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y Dundas</dc:creator>
  <cp:keywords/>
  <dc:description/>
  <cp:lastModifiedBy>Ashleigh Schoonderbeek</cp:lastModifiedBy>
  <cp:revision>4</cp:revision>
  <cp:lastPrinted>2022-06-07T06:45:00Z</cp:lastPrinted>
  <dcterms:created xsi:type="dcterms:W3CDTF">2023-02-23T16:25:00Z</dcterms:created>
  <dcterms:modified xsi:type="dcterms:W3CDTF">2023-02-23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EAF6B9726DE342B84F78B076E08C1E</vt:lpwstr>
  </property>
</Properties>
</file>